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1691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tarzyna Zieli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chał Mare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